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lovak</w:t>
      </w:r>
      <w:r>
        <w:t xml:space="preserve"> </w:t>
      </w:r>
      <w:r>
        <w:t xml:space="preserve">Republic</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lovak Republic received a score of 88.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lovak Republic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lovak Republic received a score of</w:t>
      </w:r>
      <w:r>
        <w:t xml:space="preserve"> </w:t>
      </w:r>
      <w:r>
        <w:rPr>
          <w:bCs/>
          <w:b/>
        </w:rPr>
        <w:t xml:space="preserve">94.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lovak Republic received a score of 85.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lovak Republic received a score of 74.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lovak Republic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lovak Republic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lovak Republic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lovak Republic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lovak Republic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lovak Republic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lovak Republic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lovak Republic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lovak Republic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lovak Republic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lovak Republic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lovak Republic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lovak Republic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lovak%20Republic%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lovak%20Republic%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lovak%20Republic%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lovak%20Republic%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lovak%20Republic%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lovak%20Republic%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lovak%20Republic%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lovak%20Republic%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lovak%20Republic%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lovak%20Republic%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lovak%20Republic%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lovak%20Republic%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lovak%20Republic%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lovak%20Republic%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lovak%20Republic%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lovak%20Republic%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lovak%20Republic%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6,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27:51Z</dcterms:created>
  <dcterms:modified xsi:type="dcterms:W3CDTF">2024-03-19T21: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lovak Republic Country Report</vt:lpwstr>
  </property>
</Properties>
</file>